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33FAA" w14:textId="25BF3C65" w:rsidR="00091EC0" w:rsidRDefault="00091EC0">
      <w:pPr>
        <w:spacing w:before="3"/>
        <w:rPr>
          <w:rFonts w:ascii="Times New Roman" w:eastAsia="Times New Roman" w:hAnsi="Times New Roman" w:cs="Times New Roman"/>
          <w:sz w:val="6"/>
          <w:szCs w:val="6"/>
        </w:rPr>
      </w:pPr>
    </w:p>
    <w:p w14:paraId="4991E1B8" w14:textId="77777777" w:rsidR="00342262" w:rsidRDefault="00342262" w:rsidP="008451D1">
      <w:pPr>
        <w:pStyle w:val="BodyText"/>
        <w:spacing w:before="67" w:line="194" w:lineRule="exact"/>
        <w:ind w:left="0" w:right="1605"/>
        <w:rPr>
          <w:b w:val="0"/>
          <w:bCs w:val="0"/>
        </w:rPr>
      </w:pPr>
    </w:p>
    <w:p w14:paraId="7C8D1BF8" w14:textId="77777777" w:rsidR="00342262" w:rsidRDefault="00342262" w:rsidP="00342262">
      <w:pPr>
        <w:widowControl/>
        <w:spacing w:line="276" w:lineRule="auto"/>
        <w:jc w:val="center"/>
      </w:pPr>
      <w:r w:rsidRPr="00584112">
        <w:rPr>
          <w:noProof/>
        </w:rPr>
        <w:drawing>
          <wp:inline distT="0" distB="0" distL="0" distR="0" wp14:anchorId="032C0348" wp14:editId="4A868918">
            <wp:extent cx="3086100" cy="785813"/>
            <wp:effectExtent l="0" t="0" r="0" b="0"/>
            <wp:docPr id="3" name="Picture 3" descr="S:\graphics\DPILogo\DPI_logo_hor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graphics\DPILogo\DPI_logo_horz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709" cy="805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6E7EA" w14:textId="77777777" w:rsidR="00342262" w:rsidRPr="00E87D2D" w:rsidRDefault="00342262" w:rsidP="00342262">
      <w:pPr>
        <w:jc w:val="center"/>
        <w:rPr>
          <w:b/>
          <w:sz w:val="24"/>
          <w:szCs w:val="24"/>
        </w:rPr>
      </w:pPr>
    </w:p>
    <w:p w14:paraId="08ABC85D" w14:textId="77777777" w:rsidR="00342262" w:rsidRDefault="00342262" w:rsidP="00E87D2D">
      <w:pPr>
        <w:spacing w:line="276" w:lineRule="auto"/>
        <w:jc w:val="center"/>
        <w:rPr>
          <w:b/>
          <w:sz w:val="36"/>
          <w:szCs w:val="36"/>
        </w:rPr>
      </w:pPr>
      <w:r w:rsidRPr="000B722C">
        <w:rPr>
          <w:b/>
          <w:sz w:val="36"/>
          <w:szCs w:val="36"/>
        </w:rPr>
        <w:t>Professional Development Log</w:t>
      </w:r>
    </w:p>
    <w:p w14:paraId="41324EC8" w14:textId="32B8072E" w:rsidR="00342262" w:rsidRDefault="000C5A6C" w:rsidP="00E87D2D">
      <w:pPr>
        <w:spacing w:line="276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Year __________</w:t>
      </w:r>
      <w:r w:rsidR="00923F78">
        <w:rPr>
          <w:b/>
          <w:sz w:val="36"/>
          <w:szCs w:val="36"/>
        </w:rPr>
        <w:t>*</w:t>
      </w:r>
    </w:p>
    <w:p w14:paraId="5CCC8C57" w14:textId="4631A097" w:rsidR="00AD1A8C" w:rsidRDefault="00AD1A8C" w:rsidP="00BC64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center"/>
      </w:pPr>
      <w:r>
        <w:t xml:space="preserve">  </w:t>
      </w:r>
      <w:r w:rsidR="00C53B1B" w:rsidRPr="00F41C42">
        <w:t>Required</w:t>
      </w:r>
      <w:r>
        <w:t xml:space="preserve"> Annual* </w:t>
      </w:r>
      <w:r w:rsidR="0098644F">
        <w:t>Training</w:t>
      </w:r>
      <w:r w:rsidR="00C53B1B" w:rsidRPr="00F41C42">
        <w:t>:</w:t>
      </w:r>
      <w:r w:rsidR="00BC647A">
        <w:t xml:space="preserve">     </w:t>
      </w:r>
      <w:r w:rsidR="00F41C42" w:rsidRPr="00F41C42">
        <w:t xml:space="preserve"> F</w:t>
      </w:r>
      <w:r>
        <w:t xml:space="preserve">ood </w:t>
      </w:r>
      <w:r w:rsidR="00F41C42" w:rsidRPr="00F41C42">
        <w:t>S</w:t>
      </w:r>
      <w:r>
        <w:t>ervice</w:t>
      </w:r>
      <w:r w:rsidR="00F41C42" w:rsidRPr="00F41C42">
        <w:t xml:space="preserve"> Director: 12 h</w:t>
      </w:r>
      <w:r w:rsidR="00E32A2E">
        <w:t>ou</w:t>
      </w:r>
      <w:r w:rsidR="00F4340A">
        <w:t xml:space="preserve">rs       </w:t>
      </w:r>
      <w:r w:rsidR="00F41C42" w:rsidRPr="00F41C42">
        <w:t xml:space="preserve">Kitchen </w:t>
      </w:r>
      <w:r w:rsidR="000C5A6C">
        <w:t xml:space="preserve">Site </w:t>
      </w:r>
      <w:r w:rsidR="00F41C42" w:rsidRPr="00F41C42">
        <w:t>Manager: 10</w:t>
      </w:r>
      <w:r w:rsidR="00E32A2E">
        <w:t xml:space="preserve"> </w:t>
      </w:r>
      <w:r w:rsidR="00F41C42" w:rsidRPr="00F41C42">
        <w:t>h</w:t>
      </w:r>
      <w:r w:rsidR="00E32A2E">
        <w:t>ou</w:t>
      </w:r>
      <w:r w:rsidR="00F41C42" w:rsidRPr="00F41C42">
        <w:t>r</w:t>
      </w:r>
      <w:r w:rsidR="00F4340A">
        <w:t>s</w:t>
      </w:r>
    </w:p>
    <w:p w14:paraId="6DBE1E03" w14:textId="71D748D5" w:rsidR="00E87D2D" w:rsidRDefault="000C5A6C" w:rsidP="00BC64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 xml:space="preserve">                                 </w:t>
      </w:r>
      <w:r w:rsidR="00F4340A">
        <w:t xml:space="preserve">  </w:t>
      </w:r>
      <w:r w:rsidR="00BC647A">
        <w:t xml:space="preserve">                                      </w:t>
      </w:r>
      <w:r w:rsidR="00F4340A">
        <w:t xml:space="preserve"> Other </w:t>
      </w:r>
      <w:r w:rsidR="00AD1A8C">
        <w:t xml:space="preserve">Food Service </w:t>
      </w:r>
      <w:r w:rsidR="0098644F">
        <w:t>Staff:</w:t>
      </w:r>
      <w:r w:rsidR="00E32A2E">
        <w:t xml:space="preserve"> </w:t>
      </w:r>
      <w:r w:rsidR="0098644F">
        <w:t>6</w:t>
      </w:r>
      <w:r w:rsidR="00E32A2E">
        <w:t xml:space="preserve"> </w:t>
      </w:r>
      <w:r w:rsidR="0098644F">
        <w:t>h</w:t>
      </w:r>
      <w:r w:rsidR="00E32A2E">
        <w:t>ou</w:t>
      </w:r>
      <w:r w:rsidR="00F4340A">
        <w:t xml:space="preserve">rs    </w:t>
      </w:r>
      <w:r w:rsidR="0098644F">
        <w:t>PT Staff</w:t>
      </w:r>
      <w:r w:rsidR="00F4340A">
        <w:t xml:space="preserve"> </w:t>
      </w:r>
      <w:r w:rsidR="0098644F">
        <w:t>(&gt;20hr/w</w:t>
      </w:r>
      <w:r>
        <w:t>ee</w:t>
      </w:r>
      <w:r w:rsidR="0098644F">
        <w:t>k):</w:t>
      </w:r>
      <w:r w:rsidR="00E32A2E">
        <w:t xml:space="preserve"> </w:t>
      </w:r>
      <w:r w:rsidR="0098644F">
        <w:t>4</w:t>
      </w:r>
      <w:r w:rsidR="00E32A2E">
        <w:t xml:space="preserve"> </w:t>
      </w:r>
      <w:r w:rsidR="00C53B1B" w:rsidRPr="00F41C42">
        <w:t>h</w:t>
      </w:r>
      <w:r w:rsidR="00E32A2E">
        <w:t>ou</w:t>
      </w:r>
      <w:r w:rsidR="00C53B1B" w:rsidRPr="00F41C42">
        <w:t>rs</w:t>
      </w:r>
    </w:p>
    <w:p w14:paraId="0D160BFF" w14:textId="08122247" w:rsidR="00BC647A" w:rsidRPr="00BC647A" w:rsidRDefault="00E32A2E" w:rsidP="00E32A2E">
      <w:pPr>
        <w:jc w:val="both"/>
        <w:rPr>
          <w:i/>
        </w:rPr>
      </w:pPr>
      <w:r w:rsidRPr="00BC647A">
        <w:rPr>
          <w:i/>
        </w:rPr>
        <w:t>Training Topics are categorized as: 1=Nutrition; 2=Operations; 3=Admi</w:t>
      </w:r>
      <w:r w:rsidR="00F4340A" w:rsidRPr="00BC647A">
        <w:rPr>
          <w:i/>
        </w:rPr>
        <w:t>nistration; 4=Communications &amp;</w:t>
      </w:r>
      <w:r w:rsidRPr="00BC647A">
        <w:rPr>
          <w:i/>
        </w:rPr>
        <w:t xml:space="preserve"> Marketing</w:t>
      </w:r>
    </w:p>
    <w:tbl>
      <w:tblPr>
        <w:tblStyle w:val="TableGrid"/>
        <w:tblpPr w:leftFromText="180" w:rightFromText="180" w:vertAnchor="page" w:horzAnchor="margin" w:tblpX="-95" w:tblpY="4281"/>
        <w:tblW w:w="10615" w:type="dxa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145"/>
        <w:gridCol w:w="990"/>
        <w:gridCol w:w="1170"/>
        <w:gridCol w:w="4140"/>
        <w:gridCol w:w="1170"/>
      </w:tblGrid>
      <w:tr w:rsidR="00BC647A" w:rsidRPr="00584112" w14:paraId="3B43CDA6" w14:textId="77777777" w:rsidTr="006B3CB2">
        <w:trPr>
          <w:trHeight w:val="316"/>
        </w:trPr>
        <w:tc>
          <w:tcPr>
            <w:tcW w:w="3145" w:type="dxa"/>
            <w:vAlign w:val="center"/>
          </w:tcPr>
          <w:p w14:paraId="7CC85C6A" w14:textId="33C2C25A" w:rsidR="00BC647A" w:rsidRPr="00584112" w:rsidRDefault="00BC647A" w:rsidP="006B3C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ME of STAFF MEMBER</w:t>
            </w:r>
            <w:bookmarkStart w:id="0" w:name="_GoBack"/>
            <w:bookmarkEnd w:id="0"/>
          </w:p>
        </w:tc>
        <w:tc>
          <w:tcPr>
            <w:tcW w:w="990" w:type="dxa"/>
            <w:vAlign w:val="center"/>
          </w:tcPr>
          <w:p w14:paraId="2D8E5707" w14:textId="53E7D6DC" w:rsidR="00BC647A" w:rsidRPr="00584112" w:rsidRDefault="00BC647A" w:rsidP="006B3C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E</w:t>
            </w:r>
          </w:p>
        </w:tc>
        <w:tc>
          <w:tcPr>
            <w:tcW w:w="1170" w:type="dxa"/>
            <w:vAlign w:val="center"/>
          </w:tcPr>
          <w:p w14:paraId="48AD7F95" w14:textId="79F635DE" w:rsidR="00BC647A" w:rsidRPr="00584112" w:rsidRDefault="00BC647A" w:rsidP="006B3C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PIC </w:t>
            </w:r>
            <w:r w:rsidRPr="00BC647A">
              <w:rPr>
                <w:sz w:val="20"/>
                <w:szCs w:val="20"/>
              </w:rPr>
              <w:t>(1,2,3 or 4)</w:t>
            </w:r>
          </w:p>
        </w:tc>
        <w:tc>
          <w:tcPr>
            <w:tcW w:w="4140" w:type="dxa"/>
            <w:vAlign w:val="center"/>
          </w:tcPr>
          <w:p w14:paraId="43046161" w14:textId="77777777" w:rsidR="00BC647A" w:rsidRPr="00584112" w:rsidRDefault="00BC647A" w:rsidP="006B3CB2">
            <w:pPr>
              <w:jc w:val="center"/>
              <w:rPr>
                <w:sz w:val="28"/>
                <w:szCs w:val="28"/>
              </w:rPr>
            </w:pPr>
            <w:r w:rsidRPr="00584112">
              <w:rPr>
                <w:sz w:val="28"/>
                <w:szCs w:val="28"/>
              </w:rPr>
              <w:t>PRESENTER</w:t>
            </w:r>
            <w:r>
              <w:rPr>
                <w:sz w:val="28"/>
                <w:szCs w:val="28"/>
              </w:rPr>
              <w:t>/TRAINING TITLE</w:t>
            </w:r>
          </w:p>
        </w:tc>
        <w:tc>
          <w:tcPr>
            <w:tcW w:w="1170" w:type="dxa"/>
            <w:vAlign w:val="center"/>
          </w:tcPr>
          <w:p w14:paraId="1A188F72" w14:textId="002A9742" w:rsidR="00BC647A" w:rsidRPr="00584112" w:rsidRDefault="00BC647A" w:rsidP="006B3CB2">
            <w:pPr>
              <w:jc w:val="center"/>
              <w:rPr>
                <w:sz w:val="28"/>
                <w:szCs w:val="28"/>
              </w:rPr>
            </w:pPr>
            <w:r w:rsidRPr="00584112">
              <w:rPr>
                <w:sz w:val="28"/>
                <w:szCs w:val="28"/>
              </w:rPr>
              <w:t>TIME</w:t>
            </w:r>
          </w:p>
        </w:tc>
      </w:tr>
      <w:tr w:rsidR="00BC647A" w:rsidRPr="00584112" w14:paraId="3DC3861E" w14:textId="77777777" w:rsidTr="006B3CB2">
        <w:trPr>
          <w:trHeight w:val="461"/>
        </w:trPr>
        <w:tc>
          <w:tcPr>
            <w:tcW w:w="3145" w:type="dxa"/>
          </w:tcPr>
          <w:p w14:paraId="33352CDA" w14:textId="77777777" w:rsidR="00BC647A" w:rsidRPr="00584112" w:rsidRDefault="00BC647A" w:rsidP="006B3CB2"/>
        </w:tc>
        <w:tc>
          <w:tcPr>
            <w:tcW w:w="990" w:type="dxa"/>
          </w:tcPr>
          <w:p w14:paraId="1A066EFB" w14:textId="77777777" w:rsidR="00BC647A" w:rsidRPr="00584112" w:rsidRDefault="00BC647A" w:rsidP="006B3CB2"/>
        </w:tc>
        <w:tc>
          <w:tcPr>
            <w:tcW w:w="1170" w:type="dxa"/>
          </w:tcPr>
          <w:p w14:paraId="03DC471D" w14:textId="77777777" w:rsidR="00BC647A" w:rsidRPr="00584112" w:rsidRDefault="00BC647A" w:rsidP="006B3CB2"/>
        </w:tc>
        <w:tc>
          <w:tcPr>
            <w:tcW w:w="4140" w:type="dxa"/>
          </w:tcPr>
          <w:p w14:paraId="34A0D24B" w14:textId="77777777" w:rsidR="00BC647A" w:rsidRPr="00584112" w:rsidRDefault="00BC647A" w:rsidP="006B3CB2"/>
        </w:tc>
        <w:tc>
          <w:tcPr>
            <w:tcW w:w="1170" w:type="dxa"/>
          </w:tcPr>
          <w:p w14:paraId="18B047E9" w14:textId="77777777" w:rsidR="00BC647A" w:rsidRPr="00584112" w:rsidRDefault="00BC647A" w:rsidP="006B3CB2"/>
        </w:tc>
      </w:tr>
      <w:tr w:rsidR="00BC647A" w:rsidRPr="00584112" w14:paraId="5ACAF80C" w14:textId="77777777" w:rsidTr="006B3CB2">
        <w:trPr>
          <w:trHeight w:val="461"/>
        </w:trPr>
        <w:tc>
          <w:tcPr>
            <w:tcW w:w="3145" w:type="dxa"/>
          </w:tcPr>
          <w:p w14:paraId="10FD09E3" w14:textId="77777777" w:rsidR="00BC647A" w:rsidRPr="00584112" w:rsidRDefault="00BC647A" w:rsidP="006B3CB2"/>
        </w:tc>
        <w:tc>
          <w:tcPr>
            <w:tcW w:w="990" w:type="dxa"/>
          </w:tcPr>
          <w:p w14:paraId="56710CE6" w14:textId="77777777" w:rsidR="00BC647A" w:rsidRPr="00584112" w:rsidRDefault="00BC647A" w:rsidP="006B3CB2"/>
        </w:tc>
        <w:tc>
          <w:tcPr>
            <w:tcW w:w="1170" w:type="dxa"/>
          </w:tcPr>
          <w:p w14:paraId="4A08BFAD" w14:textId="77777777" w:rsidR="00BC647A" w:rsidRPr="00584112" w:rsidRDefault="00BC647A" w:rsidP="006B3CB2"/>
        </w:tc>
        <w:tc>
          <w:tcPr>
            <w:tcW w:w="4140" w:type="dxa"/>
          </w:tcPr>
          <w:p w14:paraId="4CAE2DCF" w14:textId="77777777" w:rsidR="00BC647A" w:rsidRPr="00584112" w:rsidRDefault="00BC647A" w:rsidP="006B3CB2"/>
        </w:tc>
        <w:tc>
          <w:tcPr>
            <w:tcW w:w="1170" w:type="dxa"/>
          </w:tcPr>
          <w:p w14:paraId="51202F7F" w14:textId="77777777" w:rsidR="00BC647A" w:rsidRPr="00584112" w:rsidRDefault="00BC647A" w:rsidP="006B3CB2"/>
        </w:tc>
      </w:tr>
      <w:tr w:rsidR="00BC647A" w:rsidRPr="00584112" w14:paraId="24E4DAFF" w14:textId="77777777" w:rsidTr="006B3CB2">
        <w:trPr>
          <w:trHeight w:val="461"/>
        </w:trPr>
        <w:tc>
          <w:tcPr>
            <w:tcW w:w="3145" w:type="dxa"/>
          </w:tcPr>
          <w:p w14:paraId="379AC731" w14:textId="77777777" w:rsidR="00BC647A" w:rsidRPr="00584112" w:rsidRDefault="00BC647A" w:rsidP="006B3CB2"/>
        </w:tc>
        <w:tc>
          <w:tcPr>
            <w:tcW w:w="990" w:type="dxa"/>
          </w:tcPr>
          <w:p w14:paraId="47D86CAE" w14:textId="77777777" w:rsidR="00BC647A" w:rsidRPr="00584112" w:rsidRDefault="00BC647A" w:rsidP="006B3CB2"/>
        </w:tc>
        <w:tc>
          <w:tcPr>
            <w:tcW w:w="1170" w:type="dxa"/>
          </w:tcPr>
          <w:p w14:paraId="54CE2CCC" w14:textId="77777777" w:rsidR="00BC647A" w:rsidRPr="00584112" w:rsidRDefault="00BC647A" w:rsidP="006B3CB2"/>
        </w:tc>
        <w:tc>
          <w:tcPr>
            <w:tcW w:w="4140" w:type="dxa"/>
          </w:tcPr>
          <w:p w14:paraId="049962EF" w14:textId="77777777" w:rsidR="00BC647A" w:rsidRPr="00584112" w:rsidRDefault="00BC647A" w:rsidP="006B3CB2"/>
        </w:tc>
        <w:tc>
          <w:tcPr>
            <w:tcW w:w="1170" w:type="dxa"/>
          </w:tcPr>
          <w:p w14:paraId="0B750F9E" w14:textId="77777777" w:rsidR="00BC647A" w:rsidRPr="00584112" w:rsidRDefault="00BC647A" w:rsidP="006B3CB2"/>
        </w:tc>
      </w:tr>
      <w:tr w:rsidR="00BC647A" w:rsidRPr="00584112" w14:paraId="726507CB" w14:textId="77777777" w:rsidTr="006B3CB2">
        <w:trPr>
          <w:trHeight w:val="461"/>
        </w:trPr>
        <w:tc>
          <w:tcPr>
            <w:tcW w:w="3145" w:type="dxa"/>
          </w:tcPr>
          <w:p w14:paraId="7AB21DC2" w14:textId="77777777" w:rsidR="00BC647A" w:rsidRPr="00584112" w:rsidRDefault="00BC647A" w:rsidP="006B3CB2"/>
        </w:tc>
        <w:tc>
          <w:tcPr>
            <w:tcW w:w="990" w:type="dxa"/>
          </w:tcPr>
          <w:p w14:paraId="1E2C935D" w14:textId="77777777" w:rsidR="00BC647A" w:rsidRPr="00584112" w:rsidRDefault="00BC647A" w:rsidP="006B3CB2"/>
        </w:tc>
        <w:tc>
          <w:tcPr>
            <w:tcW w:w="1170" w:type="dxa"/>
          </w:tcPr>
          <w:p w14:paraId="2F1E223D" w14:textId="77777777" w:rsidR="00BC647A" w:rsidRPr="00584112" w:rsidRDefault="00BC647A" w:rsidP="006B3CB2"/>
        </w:tc>
        <w:tc>
          <w:tcPr>
            <w:tcW w:w="4140" w:type="dxa"/>
          </w:tcPr>
          <w:p w14:paraId="321454A1" w14:textId="77777777" w:rsidR="00BC647A" w:rsidRPr="00584112" w:rsidRDefault="00BC647A" w:rsidP="006B3CB2"/>
        </w:tc>
        <w:tc>
          <w:tcPr>
            <w:tcW w:w="1170" w:type="dxa"/>
          </w:tcPr>
          <w:p w14:paraId="50FF6F7E" w14:textId="77777777" w:rsidR="00BC647A" w:rsidRPr="00584112" w:rsidRDefault="00BC647A" w:rsidP="006B3CB2"/>
        </w:tc>
      </w:tr>
      <w:tr w:rsidR="00BC647A" w:rsidRPr="00584112" w14:paraId="6D628EE3" w14:textId="77777777" w:rsidTr="006B3CB2">
        <w:trPr>
          <w:trHeight w:val="461"/>
        </w:trPr>
        <w:tc>
          <w:tcPr>
            <w:tcW w:w="3145" w:type="dxa"/>
          </w:tcPr>
          <w:p w14:paraId="28E8DA7A" w14:textId="77777777" w:rsidR="00BC647A" w:rsidRPr="00584112" w:rsidRDefault="00BC647A" w:rsidP="006B3CB2"/>
        </w:tc>
        <w:tc>
          <w:tcPr>
            <w:tcW w:w="990" w:type="dxa"/>
          </w:tcPr>
          <w:p w14:paraId="08124B2C" w14:textId="77777777" w:rsidR="00BC647A" w:rsidRPr="00584112" w:rsidRDefault="00BC647A" w:rsidP="006B3CB2"/>
        </w:tc>
        <w:tc>
          <w:tcPr>
            <w:tcW w:w="1170" w:type="dxa"/>
          </w:tcPr>
          <w:p w14:paraId="40DA8A16" w14:textId="77777777" w:rsidR="00BC647A" w:rsidRPr="00584112" w:rsidRDefault="00BC647A" w:rsidP="006B3CB2"/>
        </w:tc>
        <w:tc>
          <w:tcPr>
            <w:tcW w:w="4140" w:type="dxa"/>
          </w:tcPr>
          <w:p w14:paraId="1AF04330" w14:textId="77777777" w:rsidR="00BC647A" w:rsidRPr="00584112" w:rsidRDefault="00BC647A" w:rsidP="006B3CB2"/>
        </w:tc>
        <w:tc>
          <w:tcPr>
            <w:tcW w:w="1170" w:type="dxa"/>
          </w:tcPr>
          <w:p w14:paraId="0E4E5013" w14:textId="77777777" w:rsidR="00BC647A" w:rsidRPr="00584112" w:rsidRDefault="00BC647A" w:rsidP="006B3CB2"/>
        </w:tc>
      </w:tr>
      <w:tr w:rsidR="00BC647A" w:rsidRPr="00584112" w14:paraId="09DF00DC" w14:textId="77777777" w:rsidTr="006B3CB2">
        <w:trPr>
          <w:trHeight w:val="461"/>
        </w:trPr>
        <w:tc>
          <w:tcPr>
            <w:tcW w:w="3145" w:type="dxa"/>
          </w:tcPr>
          <w:p w14:paraId="79109E30" w14:textId="77777777" w:rsidR="00BC647A" w:rsidRPr="00584112" w:rsidRDefault="00BC647A" w:rsidP="006B3CB2"/>
        </w:tc>
        <w:tc>
          <w:tcPr>
            <w:tcW w:w="990" w:type="dxa"/>
          </w:tcPr>
          <w:p w14:paraId="0D917DDE" w14:textId="77777777" w:rsidR="00BC647A" w:rsidRPr="00584112" w:rsidRDefault="00BC647A" w:rsidP="006B3CB2"/>
        </w:tc>
        <w:tc>
          <w:tcPr>
            <w:tcW w:w="1170" w:type="dxa"/>
          </w:tcPr>
          <w:p w14:paraId="21966CD1" w14:textId="77777777" w:rsidR="00BC647A" w:rsidRPr="00584112" w:rsidRDefault="00BC647A" w:rsidP="006B3CB2"/>
        </w:tc>
        <w:tc>
          <w:tcPr>
            <w:tcW w:w="4140" w:type="dxa"/>
          </w:tcPr>
          <w:p w14:paraId="22D94620" w14:textId="77777777" w:rsidR="00BC647A" w:rsidRPr="00584112" w:rsidRDefault="00BC647A" w:rsidP="006B3CB2"/>
        </w:tc>
        <w:tc>
          <w:tcPr>
            <w:tcW w:w="1170" w:type="dxa"/>
          </w:tcPr>
          <w:p w14:paraId="0463F5F2" w14:textId="77777777" w:rsidR="00BC647A" w:rsidRPr="00584112" w:rsidRDefault="00BC647A" w:rsidP="006B3CB2"/>
        </w:tc>
      </w:tr>
      <w:tr w:rsidR="00BC647A" w:rsidRPr="00584112" w14:paraId="5C875B8A" w14:textId="77777777" w:rsidTr="006B3CB2">
        <w:trPr>
          <w:trHeight w:val="461"/>
        </w:trPr>
        <w:tc>
          <w:tcPr>
            <w:tcW w:w="3145" w:type="dxa"/>
          </w:tcPr>
          <w:p w14:paraId="4B30B763" w14:textId="77777777" w:rsidR="00BC647A" w:rsidRPr="00584112" w:rsidRDefault="00BC647A" w:rsidP="006B3CB2"/>
        </w:tc>
        <w:tc>
          <w:tcPr>
            <w:tcW w:w="990" w:type="dxa"/>
          </w:tcPr>
          <w:p w14:paraId="26F82509" w14:textId="77777777" w:rsidR="00BC647A" w:rsidRPr="00584112" w:rsidRDefault="00BC647A" w:rsidP="006B3CB2"/>
        </w:tc>
        <w:tc>
          <w:tcPr>
            <w:tcW w:w="1170" w:type="dxa"/>
          </w:tcPr>
          <w:p w14:paraId="18B19C78" w14:textId="77777777" w:rsidR="00BC647A" w:rsidRPr="00584112" w:rsidRDefault="00BC647A" w:rsidP="006B3CB2"/>
        </w:tc>
        <w:tc>
          <w:tcPr>
            <w:tcW w:w="4140" w:type="dxa"/>
          </w:tcPr>
          <w:p w14:paraId="70CC6508" w14:textId="77777777" w:rsidR="00BC647A" w:rsidRPr="00584112" w:rsidRDefault="00BC647A" w:rsidP="006B3CB2"/>
        </w:tc>
        <w:tc>
          <w:tcPr>
            <w:tcW w:w="1170" w:type="dxa"/>
          </w:tcPr>
          <w:p w14:paraId="6C4CE202" w14:textId="77777777" w:rsidR="00BC647A" w:rsidRPr="00584112" w:rsidRDefault="00BC647A" w:rsidP="006B3CB2"/>
        </w:tc>
      </w:tr>
      <w:tr w:rsidR="00BC647A" w:rsidRPr="00584112" w14:paraId="7CAE0ACE" w14:textId="77777777" w:rsidTr="006B3CB2">
        <w:trPr>
          <w:trHeight w:val="461"/>
        </w:trPr>
        <w:tc>
          <w:tcPr>
            <w:tcW w:w="3145" w:type="dxa"/>
          </w:tcPr>
          <w:p w14:paraId="4FCF9DDD" w14:textId="77777777" w:rsidR="00BC647A" w:rsidRPr="00584112" w:rsidRDefault="00BC647A" w:rsidP="006B3CB2"/>
        </w:tc>
        <w:tc>
          <w:tcPr>
            <w:tcW w:w="990" w:type="dxa"/>
          </w:tcPr>
          <w:p w14:paraId="6AE8143B" w14:textId="77777777" w:rsidR="00BC647A" w:rsidRPr="00584112" w:rsidRDefault="00BC647A" w:rsidP="006B3CB2"/>
        </w:tc>
        <w:tc>
          <w:tcPr>
            <w:tcW w:w="1170" w:type="dxa"/>
          </w:tcPr>
          <w:p w14:paraId="645CF951" w14:textId="77777777" w:rsidR="00BC647A" w:rsidRPr="00584112" w:rsidRDefault="00BC647A" w:rsidP="006B3CB2"/>
        </w:tc>
        <w:tc>
          <w:tcPr>
            <w:tcW w:w="4140" w:type="dxa"/>
          </w:tcPr>
          <w:p w14:paraId="5DD58931" w14:textId="77777777" w:rsidR="00BC647A" w:rsidRPr="00584112" w:rsidRDefault="00BC647A" w:rsidP="006B3CB2"/>
        </w:tc>
        <w:tc>
          <w:tcPr>
            <w:tcW w:w="1170" w:type="dxa"/>
          </w:tcPr>
          <w:p w14:paraId="63FD04CD" w14:textId="77777777" w:rsidR="00BC647A" w:rsidRPr="00584112" w:rsidRDefault="00BC647A" w:rsidP="006B3CB2"/>
        </w:tc>
      </w:tr>
      <w:tr w:rsidR="00BC647A" w:rsidRPr="00584112" w14:paraId="2BA43DF0" w14:textId="77777777" w:rsidTr="006B3CB2">
        <w:trPr>
          <w:trHeight w:val="461"/>
        </w:trPr>
        <w:tc>
          <w:tcPr>
            <w:tcW w:w="3145" w:type="dxa"/>
          </w:tcPr>
          <w:p w14:paraId="3BE174FA" w14:textId="77777777" w:rsidR="00BC647A" w:rsidRPr="00584112" w:rsidRDefault="00BC647A" w:rsidP="006B3CB2"/>
        </w:tc>
        <w:tc>
          <w:tcPr>
            <w:tcW w:w="990" w:type="dxa"/>
          </w:tcPr>
          <w:p w14:paraId="53516346" w14:textId="77777777" w:rsidR="00BC647A" w:rsidRPr="00584112" w:rsidRDefault="00BC647A" w:rsidP="006B3CB2"/>
        </w:tc>
        <w:tc>
          <w:tcPr>
            <w:tcW w:w="1170" w:type="dxa"/>
          </w:tcPr>
          <w:p w14:paraId="745A6711" w14:textId="77777777" w:rsidR="00BC647A" w:rsidRPr="00584112" w:rsidRDefault="00BC647A" w:rsidP="006B3CB2"/>
        </w:tc>
        <w:tc>
          <w:tcPr>
            <w:tcW w:w="4140" w:type="dxa"/>
          </w:tcPr>
          <w:p w14:paraId="4B30F3EE" w14:textId="77777777" w:rsidR="00BC647A" w:rsidRPr="00584112" w:rsidRDefault="00BC647A" w:rsidP="006B3CB2"/>
        </w:tc>
        <w:tc>
          <w:tcPr>
            <w:tcW w:w="1170" w:type="dxa"/>
          </w:tcPr>
          <w:p w14:paraId="300ADBEF" w14:textId="77777777" w:rsidR="00BC647A" w:rsidRPr="00584112" w:rsidRDefault="00BC647A" w:rsidP="006B3CB2"/>
        </w:tc>
      </w:tr>
      <w:tr w:rsidR="00BC647A" w:rsidRPr="00584112" w14:paraId="32A792A7" w14:textId="77777777" w:rsidTr="006B3CB2">
        <w:trPr>
          <w:trHeight w:val="461"/>
        </w:trPr>
        <w:tc>
          <w:tcPr>
            <w:tcW w:w="3145" w:type="dxa"/>
          </w:tcPr>
          <w:p w14:paraId="56E8D90F" w14:textId="77777777" w:rsidR="00BC647A" w:rsidRPr="00584112" w:rsidRDefault="00BC647A" w:rsidP="006B3CB2"/>
        </w:tc>
        <w:tc>
          <w:tcPr>
            <w:tcW w:w="990" w:type="dxa"/>
          </w:tcPr>
          <w:p w14:paraId="3DDBE91E" w14:textId="77777777" w:rsidR="00BC647A" w:rsidRPr="00584112" w:rsidRDefault="00BC647A" w:rsidP="006B3CB2"/>
        </w:tc>
        <w:tc>
          <w:tcPr>
            <w:tcW w:w="1170" w:type="dxa"/>
          </w:tcPr>
          <w:p w14:paraId="388B077B" w14:textId="77777777" w:rsidR="00BC647A" w:rsidRPr="00584112" w:rsidRDefault="00BC647A" w:rsidP="006B3CB2"/>
        </w:tc>
        <w:tc>
          <w:tcPr>
            <w:tcW w:w="4140" w:type="dxa"/>
          </w:tcPr>
          <w:p w14:paraId="48AABC85" w14:textId="77777777" w:rsidR="00BC647A" w:rsidRPr="00584112" w:rsidRDefault="00BC647A" w:rsidP="006B3CB2"/>
        </w:tc>
        <w:tc>
          <w:tcPr>
            <w:tcW w:w="1170" w:type="dxa"/>
          </w:tcPr>
          <w:p w14:paraId="590F150E" w14:textId="77777777" w:rsidR="00BC647A" w:rsidRPr="00584112" w:rsidRDefault="00BC647A" w:rsidP="006B3CB2"/>
        </w:tc>
      </w:tr>
      <w:tr w:rsidR="00BC647A" w:rsidRPr="00584112" w14:paraId="3E67B1A8" w14:textId="77777777" w:rsidTr="006B3CB2">
        <w:trPr>
          <w:trHeight w:val="461"/>
        </w:trPr>
        <w:tc>
          <w:tcPr>
            <w:tcW w:w="3145" w:type="dxa"/>
          </w:tcPr>
          <w:p w14:paraId="61B1DEF7" w14:textId="77777777" w:rsidR="00BC647A" w:rsidRPr="00584112" w:rsidRDefault="00BC647A" w:rsidP="006B3CB2"/>
        </w:tc>
        <w:tc>
          <w:tcPr>
            <w:tcW w:w="990" w:type="dxa"/>
          </w:tcPr>
          <w:p w14:paraId="7FC3A2D0" w14:textId="77777777" w:rsidR="00BC647A" w:rsidRPr="00584112" w:rsidRDefault="00BC647A" w:rsidP="006B3CB2"/>
        </w:tc>
        <w:tc>
          <w:tcPr>
            <w:tcW w:w="1170" w:type="dxa"/>
          </w:tcPr>
          <w:p w14:paraId="0F49F3C9" w14:textId="77777777" w:rsidR="00BC647A" w:rsidRPr="00584112" w:rsidRDefault="00BC647A" w:rsidP="006B3CB2"/>
        </w:tc>
        <w:tc>
          <w:tcPr>
            <w:tcW w:w="4140" w:type="dxa"/>
          </w:tcPr>
          <w:p w14:paraId="231A20FD" w14:textId="77777777" w:rsidR="00BC647A" w:rsidRPr="00584112" w:rsidRDefault="00BC647A" w:rsidP="006B3CB2"/>
        </w:tc>
        <w:tc>
          <w:tcPr>
            <w:tcW w:w="1170" w:type="dxa"/>
          </w:tcPr>
          <w:p w14:paraId="3C7061E0" w14:textId="77777777" w:rsidR="00BC647A" w:rsidRPr="00584112" w:rsidRDefault="00BC647A" w:rsidP="006B3CB2"/>
        </w:tc>
      </w:tr>
      <w:tr w:rsidR="00BC647A" w:rsidRPr="00584112" w14:paraId="4968B914" w14:textId="77777777" w:rsidTr="006B3CB2">
        <w:trPr>
          <w:trHeight w:val="461"/>
        </w:trPr>
        <w:tc>
          <w:tcPr>
            <w:tcW w:w="3145" w:type="dxa"/>
          </w:tcPr>
          <w:p w14:paraId="2B17475C" w14:textId="77777777" w:rsidR="00BC647A" w:rsidRPr="00584112" w:rsidRDefault="00BC647A" w:rsidP="006B3CB2"/>
        </w:tc>
        <w:tc>
          <w:tcPr>
            <w:tcW w:w="990" w:type="dxa"/>
          </w:tcPr>
          <w:p w14:paraId="37195948" w14:textId="77777777" w:rsidR="00BC647A" w:rsidRPr="00584112" w:rsidRDefault="00BC647A" w:rsidP="006B3CB2"/>
        </w:tc>
        <w:tc>
          <w:tcPr>
            <w:tcW w:w="1170" w:type="dxa"/>
          </w:tcPr>
          <w:p w14:paraId="6282F639" w14:textId="77777777" w:rsidR="00BC647A" w:rsidRPr="00584112" w:rsidRDefault="00BC647A" w:rsidP="006B3CB2"/>
        </w:tc>
        <w:tc>
          <w:tcPr>
            <w:tcW w:w="4140" w:type="dxa"/>
          </w:tcPr>
          <w:p w14:paraId="552CC518" w14:textId="77777777" w:rsidR="00BC647A" w:rsidRPr="00584112" w:rsidRDefault="00BC647A" w:rsidP="006B3CB2"/>
        </w:tc>
        <w:tc>
          <w:tcPr>
            <w:tcW w:w="1170" w:type="dxa"/>
          </w:tcPr>
          <w:p w14:paraId="31920223" w14:textId="77777777" w:rsidR="00BC647A" w:rsidRPr="00584112" w:rsidRDefault="00BC647A" w:rsidP="006B3CB2"/>
        </w:tc>
      </w:tr>
      <w:tr w:rsidR="00BC647A" w:rsidRPr="00584112" w14:paraId="165CA379" w14:textId="77777777" w:rsidTr="006B3CB2">
        <w:trPr>
          <w:trHeight w:val="461"/>
        </w:trPr>
        <w:tc>
          <w:tcPr>
            <w:tcW w:w="3145" w:type="dxa"/>
          </w:tcPr>
          <w:p w14:paraId="51910F3A" w14:textId="77777777" w:rsidR="00BC647A" w:rsidRPr="00584112" w:rsidRDefault="00BC647A" w:rsidP="006B3CB2"/>
        </w:tc>
        <w:tc>
          <w:tcPr>
            <w:tcW w:w="990" w:type="dxa"/>
          </w:tcPr>
          <w:p w14:paraId="4502118A" w14:textId="77777777" w:rsidR="00BC647A" w:rsidRPr="00584112" w:rsidRDefault="00BC647A" w:rsidP="006B3CB2"/>
        </w:tc>
        <w:tc>
          <w:tcPr>
            <w:tcW w:w="1170" w:type="dxa"/>
          </w:tcPr>
          <w:p w14:paraId="7B67C36E" w14:textId="77777777" w:rsidR="00BC647A" w:rsidRPr="00584112" w:rsidRDefault="00BC647A" w:rsidP="006B3CB2"/>
        </w:tc>
        <w:tc>
          <w:tcPr>
            <w:tcW w:w="4140" w:type="dxa"/>
          </w:tcPr>
          <w:p w14:paraId="56C14D2B" w14:textId="77777777" w:rsidR="00BC647A" w:rsidRPr="00584112" w:rsidRDefault="00BC647A" w:rsidP="006B3CB2"/>
        </w:tc>
        <w:tc>
          <w:tcPr>
            <w:tcW w:w="1170" w:type="dxa"/>
          </w:tcPr>
          <w:p w14:paraId="50BA4E5A" w14:textId="77777777" w:rsidR="00BC647A" w:rsidRPr="00584112" w:rsidRDefault="00BC647A" w:rsidP="006B3CB2"/>
        </w:tc>
      </w:tr>
      <w:tr w:rsidR="00BC647A" w:rsidRPr="00584112" w14:paraId="496D5EEF" w14:textId="77777777" w:rsidTr="006B3CB2">
        <w:trPr>
          <w:trHeight w:val="461"/>
        </w:trPr>
        <w:tc>
          <w:tcPr>
            <w:tcW w:w="3145" w:type="dxa"/>
          </w:tcPr>
          <w:p w14:paraId="7AF80516" w14:textId="77777777" w:rsidR="00BC647A" w:rsidRPr="00584112" w:rsidRDefault="00BC647A" w:rsidP="006B3CB2"/>
        </w:tc>
        <w:tc>
          <w:tcPr>
            <w:tcW w:w="990" w:type="dxa"/>
          </w:tcPr>
          <w:p w14:paraId="17E81CAC" w14:textId="77777777" w:rsidR="00BC647A" w:rsidRPr="00584112" w:rsidRDefault="00BC647A" w:rsidP="006B3CB2"/>
        </w:tc>
        <w:tc>
          <w:tcPr>
            <w:tcW w:w="1170" w:type="dxa"/>
          </w:tcPr>
          <w:p w14:paraId="3EA0B9BE" w14:textId="77777777" w:rsidR="00BC647A" w:rsidRPr="00584112" w:rsidRDefault="00BC647A" w:rsidP="006B3CB2"/>
        </w:tc>
        <w:tc>
          <w:tcPr>
            <w:tcW w:w="4140" w:type="dxa"/>
          </w:tcPr>
          <w:p w14:paraId="37027DE6" w14:textId="77777777" w:rsidR="00BC647A" w:rsidRPr="00584112" w:rsidRDefault="00BC647A" w:rsidP="006B3CB2"/>
        </w:tc>
        <w:tc>
          <w:tcPr>
            <w:tcW w:w="1170" w:type="dxa"/>
          </w:tcPr>
          <w:p w14:paraId="75A4AC28" w14:textId="77777777" w:rsidR="00BC647A" w:rsidRPr="00584112" w:rsidRDefault="00BC647A" w:rsidP="006B3CB2"/>
        </w:tc>
      </w:tr>
      <w:tr w:rsidR="00BC647A" w:rsidRPr="00584112" w14:paraId="7FD64B4C" w14:textId="77777777" w:rsidTr="006B3CB2">
        <w:trPr>
          <w:trHeight w:val="461"/>
        </w:trPr>
        <w:tc>
          <w:tcPr>
            <w:tcW w:w="3145" w:type="dxa"/>
          </w:tcPr>
          <w:p w14:paraId="03DFDFF4" w14:textId="77777777" w:rsidR="00BC647A" w:rsidRPr="00584112" w:rsidRDefault="00BC647A" w:rsidP="006B3CB2"/>
        </w:tc>
        <w:tc>
          <w:tcPr>
            <w:tcW w:w="990" w:type="dxa"/>
          </w:tcPr>
          <w:p w14:paraId="3E9F410C" w14:textId="77777777" w:rsidR="00BC647A" w:rsidRPr="00584112" w:rsidRDefault="00BC647A" w:rsidP="006B3CB2"/>
        </w:tc>
        <w:tc>
          <w:tcPr>
            <w:tcW w:w="1170" w:type="dxa"/>
          </w:tcPr>
          <w:p w14:paraId="7E8F460B" w14:textId="77777777" w:rsidR="00BC647A" w:rsidRPr="00584112" w:rsidRDefault="00BC647A" w:rsidP="006B3CB2"/>
        </w:tc>
        <w:tc>
          <w:tcPr>
            <w:tcW w:w="4140" w:type="dxa"/>
          </w:tcPr>
          <w:p w14:paraId="597F0849" w14:textId="77777777" w:rsidR="00BC647A" w:rsidRPr="00584112" w:rsidRDefault="00BC647A" w:rsidP="006B3CB2"/>
        </w:tc>
        <w:tc>
          <w:tcPr>
            <w:tcW w:w="1170" w:type="dxa"/>
          </w:tcPr>
          <w:p w14:paraId="796DAEC2" w14:textId="77777777" w:rsidR="00BC647A" w:rsidRPr="00584112" w:rsidRDefault="00BC647A" w:rsidP="006B3CB2"/>
        </w:tc>
      </w:tr>
      <w:tr w:rsidR="00BC647A" w:rsidRPr="00584112" w14:paraId="187723D4" w14:textId="77777777" w:rsidTr="006B3CB2">
        <w:trPr>
          <w:trHeight w:val="461"/>
        </w:trPr>
        <w:tc>
          <w:tcPr>
            <w:tcW w:w="3145" w:type="dxa"/>
          </w:tcPr>
          <w:p w14:paraId="5B13A881" w14:textId="77777777" w:rsidR="00BC647A" w:rsidRPr="00584112" w:rsidRDefault="00BC647A" w:rsidP="006B3CB2"/>
        </w:tc>
        <w:tc>
          <w:tcPr>
            <w:tcW w:w="990" w:type="dxa"/>
          </w:tcPr>
          <w:p w14:paraId="1C344D7C" w14:textId="77777777" w:rsidR="00BC647A" w:rsidRPr="00584112" w:rsidRDefault="00BC647A" w:rsidP="006B3CB2"/>
        </w:tc>
        <w:tc>
          <w:tcPr>
            <w:tcW w:w="1170" w:type="dxa"/>
          </w:tcPr>
          <w:p w14:paraId="1D8D41C0" w14:textId="77777777" w:rsidR="00BC647A" w:rsidRPr="00584112" w:rsidRDefault="00BC647A" w:rsidP="006B3CB2"/>
        </w:tc>
        <w:tc>
          <w:tcPr>
            <w:tcW w:w="4140" w:type="dxa"/>
          </w:tcPr>
          <w:p w14:paraId="4F2022F7" w14:textId="77777777" w:rsidR="00BC647A" w:rsidRPr="00584112" w:rsidRDefault="00BC647A" w:rsidP="006B3CB2"/>
        </w:tc>
        <w:tc>
          <w:tcPr>
            <w:tcW w:w="1170" w:type="dxa"/>
          </w:tcPr>
          <w:p w14:paraId="1EEA2AC2" w14:textId="77777777" w:rsidR="00BC647A" w:rsidRPr="00584112" w:rsidRDefault="00BC647A" w:rsidP="006B3CB2"/>
        </w:tc>
      </w:tr>
      <w:tr w:rsidR="00BC647A" w:rsidRPr="00584112" w14:paraId="31D448AF" w14:textId="77777777" w:rsidTr="006B3CB2">
        <w:trPr>
          <w:trHeight w:val="461"/>
        </w:trPr>
        <w:tc>
          <w:tcPr>
            <w:tcW w:w="3145" w:type="dxa"/>
          </w:tcPr>
          <w:p w14:paraId="2DA63D34" w14:textId="77777777" w:rsidR="00BC647A" w:rsidRPr="00584112" w:rsidRDefault="00BC647A" w:rsidP="006B3CB2"/>
        </w:tc>
        <w:tc>
          <w:tcPr>
            <w:tcW w:w="990" w:type="dxa"/>
          </w:tcPr>
          <w:p w14:paraId="5D86CEC7" w14:textId="77777777" w:rsidR="00BC647A" w:rsidRPr="00584112" w:rsidRDefault="00BC647A" w:rsidP="006B3CB2"/>
        </w:tc>
        <w:tc>
          <w:tcPr>
            <w:tcW w:w="1170" w:type="dxa"/>
          </w:tcPr>
          <w:p w14:paraId="17B78ECC" w14:textId="77777777" w:rsidR="00BC647A" w:rsidRPr="00584112" w:rsidRDefault="00BC647A" w:rsidP="006B3CB2"/>
        </w:tc>
        <w:tc>
          <w:tcPr>
            <w:tcW w:w="4140" w:type="dxa"/>
          </w:tcPr>
          <w:p w14:paraId="77EDEE2A" w14:textId="77777777" w:rsidR="00BC647A" w:rsidRPr="00584112" w:rsidRDefault="00BC647A" w:rsidP="006B3CB2"/>
        </w:tc>
        <w:tc>
          <w:tcPr>
            <w:tcW w:w="1170" w:type="dxa"/>
          </w:tcPr>
          <w:p w14:paraId="7DD6BB16" w14:textId="77777777" w:rsidR="00BC647A" w:rsidRPr="00584112" w:rsidRDefault="00BC647A" w:rsidP="006B3CB2"/>
        </w:tc>
      </w:tr>
      <w:tr w:rsidR="00BC647A" w:rsidRPr="00584112" w14:paraId="379A7DB1" w14:textId="77777777" w:rsidTr="006B3CB2">
        <w:trPr>
          <w:trHeight w:val="461"/>
        </w:trPr>
        <w:tc>
          <w:tcPr>
            <w:tcW w:w="3145" w:type="dxa"/>
          </w:tcPr>
          <w:p w14:paraId="659CCED6" w14:textId="77777777" w:rsidR="00BC647A" w:rsidRPr="00584112" w:rsidRDefault="00BC647A" w:rsidP="006B3CB2"/>
        </w:tc>
        <w:tc>
          <w:tcPr>
            <w:tcW w:w="990" w:type="dxa"/>
          </w:tcPr>
          <w:p w14:paraId="4BB7CCD2" w14:textId="77777777" w:rsidR="00BC647A" w:rsidRPr="00584112" w:rsidRDefault="00BC647A" w:rsidP="006B3CB2"/>
        </w:tc>
        <w:tc>
          <w:tcPr>
            <w:tcW w:w="1170" w:type="dxa"/>
          </w:tcPr>
          <w:p w14:paraId="65396F66" w14:textId="77777777" w:rsidR="00BC647A" w:rsidRPr="00584112" w:rsidRDefault="00BC647A" w:rsidP="006B3CB2"/>
        </w:tc>
        <w:tc>
          <w:tcPr>
            <w:tcW w:w="4140" w:type="dxa"/>
          </w:tcPr>
          <w:p w14:paraId="67739776" w14:textId="77777777" w:rsidR="00BC647A" w:rsidRPr="00584112" w:rsidRDefault="00BC647A" w:rsidP="006B3CB2"/>
        </w:tc>
        <w:tc>
          <w:tcPr>
            <w:tcW w:w="1170" w:type="dxa"/>
          </w:tcPr>
          <w:p w14:paraId="588669ED" w14:textId="77777777" w:rsidR="00BC647A" w:rsidRPr="00584112" w:rsidRDefault="00BC647A" w:rsidP="006B3CB2"/>
        </w:tc>
      </w:tr>
      <w:tr w:rsidR="00BC647A" w:rsidRPr="00584112" w14:paraId="435046DF" w14:textId="77777777" w:rsidTr="006B3CB2">
        <w:trPr>
          <w:trHeight w:val="461"/>
        </w:trPr>
        <w:tc>
          <w:tcPr>
            <w:tcW w:w="3145" w:type="dxa"/>
          </w:tcPr>
          <w:p w14:paraId="3CD4CBEA" w14:textId="77777777" w:rsidR="00BC647A" w:rsidRPr="00584112" w:rsidRDefault="00BC647A" w:rsidP="006B3CB2"/>
        </w:tc>
        <w:tc>
          <w:tcPr>
            <w:tcW w:w="990" w:type="dxa"/>
          </w:tcPr>
          <w:p w14:paraId="4A9F96F7" w14:textId="77777777" w:rsidR="00BC647A" w:rsidRPr="00584112" w:rsidRDefault="00BC647A" w:rsidP="006B3CB2"/>
        </w:tc>
        <w:tc>
          <w:tcPr>
            <w:tcW w:w="1170" w:type="dxa"/>
          </w:tcPr>
          <w:p w14:paraId="676F5C18" w14:textId="77777777" w:rsidR="00BC647A" w:rsidRPr="00584112" w:rsidRDefault="00BC647A" w:rsidP="006B3CB2"/>
        </w:tc>
        <w:tc>
          <w:tcPr>
            <w:tcW w:w="4140" w:type="dxa"/>
          </w:tcPr>
          <w:p w14:paraId="362CE0CE" w14:textId="77777777" w:rsidR="00BC647A" w:rsidRPr="00584112" w:rsidRDefault="00BC647A" w:rsidP="006B3CB2"/>
        </w:tc>
        <w:tc>
          <w:tcPr>
            <w:tcW w:w="1170" w:type="dxa"/>
          </w:tcPr>
          <w:p w14:paraId="72B921BD" w14:textId="77777777" w:rsidR="00BC647A" w:rsidRPr="00584112" w:rsidRDefault="00BC647A" w:rsidP="006B3CB2"/>
        </w:tc>
      </w:tr>
      <w:tr w:rsidR="00BC647A" w:rsidRPr="00584112" w14:paraId="36A9F56C" w14:textId="77777777" w:rsidTr="006B3CB2">
        <w:trPr>
          <w:trHeight w:val="461"/>
        </w:trPr>
        <w:tc>
          <w:tcPr>
            <w:tcW w:w="3145" w:type="dxa"/>
          </w:tcPr>
          <w:p w14:paraId="79BBB28C" w14:textId="77777777" w:rsidR="00BC647A" w:rsidRPr="00584112" w:rsidRDefault="00BC647A" w:rsidP="006B3CB2"/>
        </w:tc>
        <w:tc>
          <w:tcPr>
            <w:tcW w:w="990" w:type="dxa"/>
          </w:tcPr>
          <w:p w14:paraId="30BDA763" w14:textId="77777777" w:rsidR="00BC647A" w:rsidRPr="00584112" w:rsidRDefault="00BC647A" w:rsidP="006B3CB2"/>
        </w:tc>
        <w:tc>
          <w:tcPr>
            <w:tcW w:w="1170" w:type="dxa"/>
          </w:tcPr>
          <w:p w14:paraId="76CB449F" w14:textId="77777777" w:rsidR="00BC647A" w:rsidRPr="00584112" w:rsidRDefault="00BC647A" w:rsidP="006B3CB2"/>
        </w:tc>
        <w:tc>
          <w:tcPr>
            <w:tcW w:w="4140" w:type="dxa"/>
          </w:tcPr>
          <w:p w14:paraId="6F1488C9" w14:textId="77777777" w:rsidR="00BC647A" w:rsidRPr="00584112" w:rsidRDefault="00BC647A" w:rsidP="006B3CB2"/>
        </w:tc>
        <w:tc>
          <w:tcPr>
            <w:tcW w:w="1170" w:type="dxa"/>
          </w:tcPr>
          <w:p w14:paraId="01D07F22" w14:textId="77777777" w:rsidR="00BC647A" w:rsidRPr="00584112" w:rsidRDefault="00BC647A" w:rsidP="006B3CB2"/>
        </w:tc>
      </w:tr>
      <w:tr w:rsidR="00BC647A" w:rsidRPr="00584112" w14:paraId="48E658B7" w14:textId="77777777" w:rsidTr="006B3CB2">
        <w:trPr>
          <w:trHeight w:val="461"/>
        </w:trPr>
        <w:tc>
          <w:tcPr>
            <w:tcW w:w="3145" w:type="dxa"/>
          </w:tcPr>
          <w:p w14:paraId="3139014F" w14:textId="77777777" w:rsidR="00BC647A" w:rsidRPr="00584112" w:rsidRDefault="00BC647A" w:rsidP="006B3CB2"/>
        </w:tc>
        <w:tc>
          <w:tcPr>
            <w:tcW w:w="990" w:type="dxa"/>
          </w:tcPr>
          <w:p w14:paraId="72F412B5" w14:textId="77777777" w:rsidR="00BC647A" w:rsidRPr="00584112" w:rsidRDefault="00BC647A" w:rsidP="006B3CB2"/>
        </w:tc>
        <w:tc>
          <w:tcPr>
            <w:tcW w:w="1170" w:type="dxa"/>
          </w:tcPr>
          <w:p w14:paraId="187E8FE2" w14:textId="77777777" w:rsidR="00BC647A" w:rsidRPr="00584112" w:rsidRDefault="00BC647A" w:rsidP="006B3CB2"/>
        </w:tc>
        <w:tc>
          <w:tcPr>
            <w:tcW w:w="4140" w:type="dxa"/>
          </w:tcPr>
          <w:p w14:paraId="4A629AC1" w14:textId="77777777" w:rsidR="00BC647A" w:rsidRPr="00584112" w:rsidRDefault="00BC647A" w:rsidP="006B3CB2"/>
        </w:tc>
        <w:tc>
          <w:tcPr>
            <w:tcW w:w="1170" w:type="dxa"/>
          </w:tcPr>
          <w:p w14:paraId="43D7CD28" w14:textId="77777777" w:rsidR="00BC647A" w:rsidRPr="00584112" w:rsidRDefault="00BC647A" w:rsidP="006B3CB2"/>
        </w:tc>
      </w:tr>
    </w:tbl>
    <w:p w14:paraId="0072D072" w14:textId="4FB34303" w:rsidR="00BC647A" w:rsidRDefault="00BC647A" w:rsidP="00E32A2E">
      <w:pPr>
        <w:jc w:val="both"/>
        <w:rPr>
          <w:sz w:val="16"/>
          <w:szCs w:val="16"/>
        </w:rPr>
      </w:pPr>
    </w:p>
    <w:p w14:paraId="75AFCC2F" w14:textId="6A9A8B08" w:rsidR="00BC647A" w:rsidRPr="00BC647A" w:rsidRDefault="00BC647A" w:rsidP="00BC647A">
      <w:pPr>
        <w:jc w:val="center"/>
      </w:pPr>
      <w:r>
        <w:t>Annual requirements apply to the 12 months between July 1 and June 30</w:t>
      </w:r>
      <w:r w:rsidRPr="00AD1A8C">
        <w:rPr>
          <w:vertAlign w:val="superscript"/>
        </w:rPr>
        <w:t>th</w:t>
      </w:r>
      <w:r>
        <w:t>the following year.</w:t>
      </w:r>
    </w:p>
    <w:p w14:paraId="6BBD73F4" w14:textId="46678996" w:rsidR="00E87D2D" w:rsidRDefault="00E87D2D" w:rsidP="00E32A2E">
      <w:pPr>
        <w:jc w:val="both"/>
      </w:pPr>
    </w:p>
    <w:sectPr w:rsidR="00E87D2D">
      <w:type w:val="continuous"/>
      <w:pgSz w:w="12240" w:h="15840"/>
      <w:pgMar w:top="360" w:right="84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62971"/>
    <w:multiLevelType w:val="hybridMultilevel"/>
    <w:tmpl w:val="1960DC72"/>
    <w:lvl w:ilvl="0" w:tplc="47505DE8">
      <w:start w:val="201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zIyMjG2MDUwtzRW0lEKTi0uzszPAykwrQUARcbUWSwAAAA="/>
  </w:docVars>
  <w:rsids>
    <w:rsidRoot w:val="00091EC0"/>
    <w:rsid w:val="00091EC0"/>
    <w:rsid w:val="000B2558"/>
    <w:rsid w:val="000C5A6C"/>
    <w:rsid w:val="0032348E"/>
    <w:rsid w:val="00342262"/>
    <w:rsid w:val="00417A69"/>
    <w:rsid w:val="00502468"/>
    <w:rsid w:val="006322A7"/>
    <w:rsid w:val="006B3CB2"/>
    <w:rsid w:val="008451D1"/>
    <w:rsid w:val="00923F78"/>
    <w:rsid w:val="0098644F"/>
    <w:rsid w:val="00A01E9D"/>
    <w:rsid w:val="00AD1A8C"/>
    <w:rsid w:val="00B1230A"/>
    <w:rsid w:val="00BC647A"/>
    <w:rsid w:val="00C53B1B"/>
    <w:rsid w:val="00E32A2E"/>
    <w:rsid w:val="00E87D2D"/>
    <w:rsid w:val="00F41C42"/>
    <w:rsid w:val="00F43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7D7A0"/>
  <w15:docId w15:val="{1D197F40-5556-4E2A-AAC7-C623B8D03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602"/>
    </w:pPr>
    <w:rPr>
      <w:rFonts w:ascii="Calibri" w:eastAsia="Calibri" w:hAnsi="Calibri"/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342262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22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22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1431C-CAC7-49B3-8209-1D071394A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Standards Learning Topics - Key Areas.xlsx</vt:lpstr>
    </vt:vector>
  </TitlesOfParts>
  <Company>DPI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Standards Learning Topics - Key Areas.xlsx</dc:title>
  <dc:creator>dnorth</dc:creator>
  <cp:lastModifiedBy>Amundson, Rhonda J.</cp:lastModifiedBy>
  <cp:revision>9</cp:revision>
  <cp:lastPrinted>2019-07-12T14:59:00Z</cp:lastPrinted>
  <dcterms:created xsi:type="dcterms:W3CDTF">2019-06-10T20:31:00Z</dcterms:created>
  <dcterms:modified xsi:type="dcterms:W3CDTF">2019-07-1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20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5-06-24T00:00:00Z</vt:filetime>
  </property>
</Properties>
</file>